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五律"/>
      <w:r>
        <w:t xml:space="preserve">（二）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七绝"/>
      <w:r>
        <w:t xml:space="preserve">（三）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七律"/>
      <w:r>
        <w:t xml:space="preserve">（四）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词令"/>
      <w:r>
        <w:t xml:space="preserve">（五）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古诗新译"/>
      <w:r>
        <w:t xml:space="preserve">（七）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5:45:57Z</dcterms:created>
  <dcterms:modified xsi:type="dcterms:W3CDTF">2021-12-27T1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